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0755C" w14:textId="0A5BA26E" w:rsidR="00BD7019" w:rsidRDefault="00BD7019"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1564A503" wp14:editId="32605DC2">
                <wp:simplePos x="0" y="0"/>
                <wp:positionH relativeFrom="column">
                  <wp:posOffset>3760990</wp:posOffset>
                </wp:positionH>
                <wp:positionV relativeFrom="paragraph">
                  <wp:posOffset>-330407</wp:posOffset>
                </wp:positionV>
                <wp:extent cx="2348634" cy="2337839"/>
                <wp:effectExtent l="0" t="0" r="13970" b="2476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48634" cy="2337839"/>
                          <a:chOff x="0" y="0"/>
                          <a:chExt cx="3284220" cy="323850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31" name="Flowchart: Connector 31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Flowchart: Connector 32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4">
                        <w14:nvContentPartPr>
                          <w14:cNvPr id="33" name="Ink 33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5">
                        <w14:nvContentPartPr>
                          <w14:cNvPr id="34" name="Ink 34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6">
                        <w14:nvContentPartPr>
                          <w14:cNvPr id="35" name="Ink 35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7">
                        <w14:nvContentPartPr>
                          <w14:cNvPr id="36" name="Ink 36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46F6CA" id="Group 29" o:spid="_x0000_s1026" style="position:absolute;margin-left:296.15pt;margin-top:-26pt;width:184.95pt;height:184.1pt;z-index:251682816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">
                <v:group id="Group 30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type id="_x0000_t120" coordsize="21600,21600" o:spt="120" path="m10800,qx,10800,10800,21600,21600,10800,10800,xe">
                    <v:path gradientshapeok="t" o:connecttype="custom" o:connectlocs="10800,0;3163,3163;0,10800;3163,18437;10800,21600;18437,18437;21600,10800;18437,3163" textboxrect="3163,3163,18437,18437"/>
                  </v:shapetype>
                  <v:shape id="Flowchart: Connector 31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" fillcolor="white [3201]" strokecolor="black [3213]" strokeweight="1pt">
                    <v:stroke joinstyle="miter"/>
                  </v:shape>
                  <v:shape id="Flowchart: Connector 32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33" o:spid="_x0000_s1030" type="#_x0000_t75" style="position:absolute;left:3536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">
                  <v:imagedata r:id="rId8" o:title=""/>
                </v:shape>
                <v:shape id="Ink 34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">
                  <v:imagedata r:id="rId9" o:title=""/>
                </v:shape>
                <v:shape id="Ink 35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">
                  <v:imagedata r:id="rId9" o:title=""/>
                </v:shape>
                <v:shape id="Ink 36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">
                  <v:imagedata r:id="rId9" o:title=""/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461E79E4" wp14:editId="6633831D">
                <wp:simplePos x="0" y="0"/>
                <wp:positionH relativeFrom="column">
                  <wp:posOffset>-733887</wp:posOffset>
                </wp:positionH>
                <wp:positionV relativeFrom="paragraph">
                  <wp:posOffset>-803506</wp:posOffset>
                </wp:positionV>
                <wp:extent cx="3284220" cy="3238500"/>
                <wp:effectExtent l="0" t="0" r="11430" b="19050"/>
                <wp:wrapNone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4220" cy="3238500"/>
                          <a:chOff x="0" y="0"/>
                          <a:chExt cx="3284220" cy="3238500"/>
                        </a:xfrm>
                      </wpg:grpSpPr>
                      <wpg:grpSp>
                        <wpg:cNvPr id="26" name="Group 26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4" name="Flowchart: Connector 4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Flowchart: Connector 5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10">
                        <w14:nvContentPartPr>
                          <w14:cNvPr id="2" name="Ink 2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11">
                        <w14:nvContentPartPr>
                          <w14:cNvPr id="16" name="Ink 16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12">
                        <w14:nvContentPartPr>
                          <w14:cNvPr id="17" name="Ink 17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13">
                        <w14:nvContentPartPr>
                          <w14:cNvPr id="3" name="Ink 3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7C0A2C1A" id="Group 28" o:spid="_x0000_s1026" style="position:absolute;margin-left:-57.8pt;margin-top:-63.25pt;width:258.6pt;height:255pt;z-index:251680768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">
                <v:group id="Group 26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lowchart: Connector 4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" fillcolor="white [3201]" strokecolor="black [3213]" strokeweight="1pt">
                    <v:stroke joinstyle="miter"/>
                  </v:shape>
                  <v:shape id="Flowchart: Connector 5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2" o:spid="_x0000_s1030" type="#_x0000_t75" style="position:absolute;left:3536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">
                  <v:imagedata r:id="rId8" o:title=""/>
                </v:shape>
                <v:shape id="Ink 16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">
                  <v:imagedata r:id="rId9" o:title=""/>
                </v:shape>
                <v:shape id="Ink 17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">
                  <v:imagedata r:id="rId9" o:title=""/>
                </v:shape>
                <v:shape id="Ink 3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">
                  <v:imagedata r:id="rId9" o:title=""/>
                </v:shape>
              </v:group>
            </w:pict>
          </mc:Fallback>
        </mc:AlternateContent>
      </w:r>
    </w:p>
    <w:p w14:paraId="135D4077" w14:textId="4089705D" w:rsidR="006A2A40" w:rsidRDefault="000612DF"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F14BE54" wp14:editId="4E592E6C">
                <wp:simplePos x="0" y="0"/>
                <wp:positionH relativeFrom="margin">
                  <wp:align>center</wp:align>
                </wp:positionH>
                <wp:positionV relativeFrom="paragraph">
                  <wp:posOffset>5740515</wp:posOffset>
                </wp:positionV>
                <wp:extent cx="1669473" cy="2119168"/>
                <wp:effectExtent l="0" t="0" r="26035" b="1460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9473" cy="2119168"/>
                          <a:chOff x="0" y="0"/>
                          <a:chExt cx="3284220" cy="3238500"/>
                        </a:xfrm>
                      </wpg:grpSpPr>
                      <wpg:grpSp>
                        <wpg:cNvPr id="62" name="Group 62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63" name="Flowchart: Connector 63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Flowchart: Connector 64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14">
                        <w14:nvContentPartPr>
                          <w14:cNvPr id="65" name="Ink 65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15">
                        <w14:nvContentPartPr>
                          <w14:cNvPr id="66" name="Ink 66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16">
                        <w14:nvContentPartPr>
                          <w14:cNvPr id="67" name="Ink 67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17">
                        <w14:nvContentPartPr>
                          <w14:cNvPr id="68" name="Ink 68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0691822" id="Group 61" o:spid="_x0000_s1026" style="position:absolute;margin-left:0;margin-top:452pt;width:131.45pt;height:166.85pt;z-index:251688960;mso-position-horizontal:center;mso-position-horizontal-relative:margin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">
                <v:group id="Group 62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lowchart: Connector 63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" fillcolor="white [3201]" strokecolor="black [3213]" strokeweight="1pt">
                    <v:stroke joinstyle="miter"/>
                  </v:shape>
                  <v:shape id="Flowchart: Connector 64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65" o:spid="_x0000_s1030" type="#_x0000_t75" style="position:absolute;left:3536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">
                  <v:imagedata r:id="rId8" o:title=""/>
                </v:shape>
                <v:shape id="Ink 66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">
                  <v:imagedata r:id="rId9" o:title=""/>
                </v:shape>
                <v:shape id="Ink 67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">
                  <v:imagedata r:id="rId9" o:title=""/>
                </v:shape>
                <v:shape id="Ink 68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">
                  <v:imagedata r:id="rId9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6F5BEFF" wp14:editId="27EEE2C9">
                <wp:simplePos x="0" y="0"/>
                <wp:positionH relativeFrom="margin">
                  <wp:posOffset>3934690</wp:posOffset>
                </wp:positionH>
                <wp:positionV relativeFrom="paragraph">
                  <wp:posOffset>3108614</wp:posOffset>
                </wp:positionV>
                <wp:extent cx="1994477" cy="2258227"/>
                <wp:effectExtent l="0" t="0" r="25400" b="2794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94477" cy="2258227"/>
                          <a:chOff x="0" y="0"/>
                          <a:chExt cx="3284220" cy="3238500"/>
                        </a:xfrm>
                      </wpg:grpSpPr>
                      <wpg:grpSp>
                        <wpg:cNvPr id="54" name="Group 54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55" name="Flowchart: Connector 55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" name="Flowchart: Connector 56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18">
                        <w14:nvContentPartPr>
                          <w14:cNvPr id="57" name="Ink 57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19">
                        <w14:nvContentPartPr>
                          <w14:cNvPr id="58" name="Ink 58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20">
                        <w14:nvContentPartPr>
                          <w14:cNvPr id="59" name="Ink 59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21">
                        <w14:nvContentPartPr>
                          <w14:cNvPr id="60" name="Ink 60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E10346" id="Group 53" o:spid="_x0000_s1026" style="position:absolute;margin-left:309.8pt;margin-top:244.75pt;width:157.05pt;height:177.8pt;z-index:251686912;mso-position-horizontal-relative:margin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">
                <v:group id="Group 54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lowchart: Connector 55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" fillcolor="white [3201]" strokecolor="black [3213]" strokeweight="1pt">
                    <v:stroke joinstyle="miter"/>
                  </v:shape>
                  <v:shape id="Flowchart: Connector 56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" fillcolor="white [3201]" strokecolor="black [3213]" strokeweight="1pt">
                    <v:stroke joinstyle="miter"/>
                  </v:shape>
                </v:group>
                <v:shape id="Ink 57" o:spid="_x0000_s1030" type="#_x0000_t75" style="position:absolute;left:3536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">
                  <v:imagedata r:id="rId8" o:title=""/>
                </v:shape>
                <v:shape id="Ink 58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">
                  <v:imagedata r:id="rId9" o:title=""/>
                </v:shape>
                <v:shape id="Ink 59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">
                  <v:imagedata r:id="rId9" o:title=""/>
                </v:shape>
                <v:shape id="Ink 60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">
                  <v:imagedata r:id="rId9" o:title="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2DF9A6AA" wp14:editId="7F98C892">
                <wp:simplePos x="0" y="0"/>
                <wp:positionH relativeFrom="column">
                  <wp:posOffset>-457142</wp:posOffset>
                </wp:positionH>
                <wp:positionV relativeFrom="paragraph">
                  <wp:posOffset>2879668</wp:posOffset>
                </wp:positionV>
                <wp:extent cx="2826328" cy="2725594"/>
                <wp:effectExtent l="0" t="0" r="12700" b="1778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26328" cy="2725594"/>
                          <a:chOff x="0" y="0"/>
                          <a:chExt cx="3284220" cy="3238500"/>
                        </a:xfrm>
                      </wpg:grpSpPr>
                      <wpg:grpSp>
                        <wpg:cNvPr id="46" name="Group 46"/>
                        <wpg:cNvGrpSpPr/>
                        <wpg:grpSpPr>
                          <a:xfrm>
                            <a:off x="0" y="0"/>
                            <a:ext cx="3284220" cy="3238500"/>
                            <a:chOff x="0" y="0"/>
                            <a:chExt cx="3284220" cy="3238500"/>
                          </a:xfrm>
                        </wpg:grpSpPr>
                        <wps:wsp>
                          <wps:cNvPr id="47" name="Flowchart: Connector 47"/>
                          <wps:cNvSpPr/>
                          <wps:spPr>
                            <a:xfrm>
                              <a:off x="0" y="0"/>
                              <a:ext cx="3284220" cy="323850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Flowchart: Connector 48"/>
                          <wps:cNvSpPr/>
                          <wps:spPr>
                            <a:xfrm>
                              <a:off x="434340" y="358140"/>
                              <a:ext cx="2438400" cy="2430780"/>
                            </a:xfrm>
                            <a:prstGeom prst="flowChartConnector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14:contentPart bwMode="auto" r:id="rId22">
                        <w14:nvContentPartPr>
                          <w14:cNvPr id="49" name="Ink 49"/>
                          <w14:cNvContentPartPr/>
                        </w14:nvContentPartPr>
                        <w14:xfrm>
                          <a:off x="416329" y="1608513"/>
                          <a:ext cx="360" cy="360"/>
                        </w14:xfrm>
                      </w14:contentPart>
                      <w14:contentPart bwMode="auto" r:id="rId23">
                        <w14:nvContentPartPr>
                          <w14:cNvPr id="50" name="Ink 50"/>
                          <w14:cNvContentPartPr/>
                        </w14:nvContentPartPr>
                        <w14:xfrm>
                          <a:off x="1678709" y="358198"/>
                          <a:ext cx="360" cy="360"/>
                        </w14:xfrm>
                      </w14:contentPart>
                      <w14:contentPart bwMode="auto" r:id="rId24">
                        <w14:nvContentPartPr>
                          <w14:cNvPr id="51" name="Ink 51"/>
                          <w14:cNvContentPartPr/>
                        </w14:nvContentPartPr>
                        <w14:xfrm>
                          <a:off x="1612669" y="2780723"/>
                          <a:ext cx="360" cy="360"/>
                        </w14:xfrm>
                      </w14:contentPart>
                      <w14:contentPart bwMode="auto" r:id="rId25">
                        <w14:nvContentPartPr>
                          <w14:cNvPr id="52" name="Ink 52"/>
                          <w14:cNvContentPartPr/>
                        </w14:nvContentPartPr>
                        <w14:xfrm>
                          <a:off x="2862349" y="1640263"/>
                          <a:ext cx="0" cy="0"/>
                        </w14:xfrm>
                      </w14:contentPart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567AAA" id="Group 45" o:spid="_x0000_s1026" style="position:absolute;margin-left:-36pt;margin-top:226.75pt;width:222.55pt;height:214.6pt;z-index:251684864;mso-width-relative:margin;mso-height-relative:margin" coordsize="32842,32385" o:gfxdata="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">
                <v:group id="Group 46" o:spid="_x0000_s1027" style="position:absolute;width:32842;height:32385" coordsize="32842,32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lowchart: Connector 47" o:spid="_x0000_s1028" type="#_x0000_t120" style="position:absolute;width:32842;height:3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" fillcolor="white [3201]" strokecolor="black [3213]" strokeweight="1pt">
                    <v:stroke joinstyle="miter"/>
                  </v:shape>
                  <v:shape id="Flowchart: Connector 48" o:spid="_x0000_s1029" type="#_x0000_t120" style="position:absolute;left:4343;top:3581;width:24384;height:24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" fillcolor="white [3201]" strokecolor="black [3213]" strokeweight="1pt">
                    <v:stroke joinstyle="miter"/>
                  </v:shape>
                </v:group>
                <v:shape id="Ink 49" o:spid="_x0000_s1030" type="#_x0000_t75" style="position:absolute;left:3536;top:15455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">
                  <v:imagedata r:id="rId8" o:title=""/>
                </v:shape>
                <v:shape id="Ink 50" o:spid="_x0000_s1031" type="#_x0000_t75" style="position:absolute;left:16157;top:2951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">
                  <v:imagedata r:id="rId9" o:title=""/>
                </v:shape>
                <v:shape id="Ink 51" o:spid="_x0000_s1032" type="#_x0000_t75" style="position:absolute;left:15496;top:27177;width:1260;height:12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">
                  <v:imagedata r:id="rId9" o:title=""/>
                </v:shape>
                <v:shape id="Ink 52" o:spid="_x0000_s1033" type="#_x0000_t75" style="position:absolute;left:28623;top:16402;width:0;height: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">
                  <v:imagedata r:id="rId9" o:title=""/>
                </v:shape>
              </v:group>
            </w:pict>
          </mc:Fallback>
        </mc:AlternateContent>
      </w:r>
    </w:p>
    <w:sectPr w:rsidR="006A2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IyMbKwMDMyNDFV0lEKTi0uzszPAykwqgUAHwZyOywAAAA="/>
  </w:docVars>
  <w:rsids>
    <w:rsidRoot w:val="00A24ECD"/>
    <w:rsid w:val="000612DF"/>
    <w:rsid w:val="00540E3E"/>
    <w:rsid w:val="006A2A40"/>
    <w:rsid w:val="00A24ECD"/>
    <w:rsid w:val="00BC291D"/>
    <w:rsid w:val="00BD7019"/>
    <w:rsid w:val="00C2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92247"/>
  <w15:chartTrackingRefBased/>
  <w15:docId w15:val="{8946BA4A-8C2E-402A-94FC-44058E382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4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8.xml"/><Relationship Id="rId18" Type="http://schemas.openxmlformats.org/officeDocument/2006/relationships/customXml" Target="ink/ink13.xm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customXml" Target="ink/ink16.xml"/><Relationship Id="rId7" Type="http://schemas.openxmlformats.org/officeDocument/2006/relationships/customXml" Target="ink/ink4.xml"/><Relationship Id="rId12" Type="http://schemas.openxmlformats.org/officeDocument/2006/relationships/customXml" Target="ink/ink7.xml"/><Relationship Id="rId17" Type="http://schemas.openxmlformats.org/officeDocument/2006/relationships/customXml" Target="ink/ink12.xml"/><Relationship Id="rId25" Type="http://schemas.openxmlformats.org/officeDocument/2006/relationships/customXml" Target="ink/ink20.xml"/><Relationship Id="rId2" Type="http://schemas.openxmlformats.org/officeDocument/2006/relationships/settings" Target="settings.xml"/><Relationship Id="rId16" Type="http://schemas.openxmlformats.org/officeDocument/2006/relationships/customXml" Target="ink/ink11.xml"/><Relationship Id="rId20" Type="http://schemas.openxmlformats.org/officeDocument/2006/relationships/customXml" Target="ink/ink15.xml"/><Relationship Id="rId1" Type="http://schemas.openxmlformats.org/officeDocument/2006/relationships/styles" Target="styles.xml"/><Relationship Id="rId6" Type="http://schemas.openxmlformats.org/officeDocument/2006/relationships/customXml" Target="ink/ink3.xml"/><Relationship Id="rId11" Type="http://schemas.openxmlformats.org/officeDocument/2006/relationships/customXml" Target="ink/ink6.xml"/><Relationship Id="rId24" Type="http://schemas.openxmlformats.org/officeDocument/2006/relationships/customXml" Target="ink/ink19.xml"/><Relationship Id="rId5" Type="http://schemas.openxmlformats.org/officeDocument/2006/relationships/customXml" Target="ink/ink2.xml"/><Relationship Id="rId15" Type="http://schemas.openxmlformats.org/officeDocument/2006/relationships/customXml" Target="ink/ink10.xml"/><Relationship Id="rId23" Type="http://schemas.openxmlformats.org/officeDocument/2006/relationships/customXml" Target="ink/ink18.xml"/><Relationship Id="rId10" Type="http://schemas.openxmlformats.org/officeDocument/2006/relationships/customXml" Target="ink/ink5.xml"/><Relationship Id="rId19" Type="http://schemas.openxmlformats.org/officeDocument/2006/relationships/customXml" Target="ink/ink14.xml"/><Relationship Id="rId4" Type="http://schemas.openxmlformats.org/officeDocument/2006/relationships/customXml" Target="ink/ink1.xml"/><Relationship Id="rId9" Type="http://schemas.openxmlformats.org/officeDocument/2006/relationships/image" Target="media/image2.png"/><Relationship Id="rId14" Type="http://schemas.openxmlformats.org/officeDocument/2006/relationships/customXml" Target="ink/ink9.xml"/><Relationship Id="rId22" Type="http://schemas.openxmlformats.org/officeDocument/2006/relationships/customXml" Target="ink/ink17.xml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7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9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51.64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0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2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4:39.04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3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31:14.65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06.385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12.974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15.751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22:08.658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0 0 24575,'0'0'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27T17:55:18.686"/>
    </inkml:context>
    <inkml:brush xml:id="br0">
      <inkml:brushProperty name="width" value="0.35" units="cm"/>
      <inkml:brushProperty name="height" value="0.35" units="cm"/>
      <inkml:brushProperty name="color" value="#E71224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bessa, Motti D</dc:creator>
  <cp:keywords/>
  <dc:description/>
  <cp:lastModifiedBy>Kelbessa, Motti D</cp:lastModifiedBy>
  <cp:revision>6</cp:revision>
  <dcterms:created xsi:type="dcterms:W3CDTF">2023-01-26T02:04:00Z</dcterms:created>
  <dcterms:modified xsi:type="dcterms:W3CDTF">2023-01-27T17:56:00Z</dcterms:modified>
</cp:coreProperties>
</file>